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3B088" w14:textId="43F442E2" w:rsidR="00A1700A" w:rsidRPr="009F5272" w:rsidRDefault="1CA98DBA" w:rsidP="43B05654">
      <w:pPr>
        <w:spacing w:after="0" w:line="240" w:lineRule="auto"/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</w:pPr>
      <w:r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Managing </w:t>
      </w:r>
      <w:r w:rsidR="004E0FB4"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r</w:t>
      </w:r>
      <w:r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esources in Azure</w:t>
      </w:r>
      <w:r w:rsidR="00297F5C"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="00424281" w:rsidRPr="43B0565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project solution</w:t>
      </w:r>
    </w:p>
    <w:p w14:paraId="51A5C784" w14:textId="77777777" w:rsidR="00297F5C" w:rsidRPr="00DB088A" w:rsidRDefault="00297F5C" w:rsidP="00A1700A">
      <w:pPr>
        <w:spacing w:after="0" w:line="240" w:lineRule="auto"/>
        <w:rPr>
          <w:rFonts w:eastAsia="Times New Roman" w:cstheme="minorHAnsi"/>
        </w:rPr>
      </w:pPr>
    </w:p>
    <w:p w14:paraId="44670797" w14:textId="77A76D98" w:rsidR="00424281" w:rsidRDefault="00424281" w:rsidP="00424281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21851">
        <w:rPr>
          <w:rFonts w:asciiTheme="minorHAnsi" w:hAnsiTheme="minorHAnsi" w:cstheme="minorHAnsi"/>
          <w:b/>
          <w:bCs/>
          <w:sz w:val="22"/>
          <w:szCs w:val="22"/>
        </w:rPr>
        <w:t>Instructions</w:t>
      </w:r>
      <w:r w:rsidRPr="00421851">
        <w:rPr>
          <w:rFonts w:asciiTheme="minorHAnsi" w:hAnsiTheme="minorHAnsi" w:cstheme="minorHAnsi"/>
          <w:sz w:val="22"/>
          <w:szCs w:val="22"/>
        </w:rPr>
        <w:t xml:space="preserve">: List the steps you will perform to complete each </w:t>
      </w:r>
      <w:r w:rsidR="00D7297B">
        <w:rPr>
          <w:rFonts w:asciiTheme="minorHAnsi" w:hAnsiTheme="minorHAnsi" w:cstheme="minorHAnsi"/>
          <w:sz w:val="22"/>
          <w:szCs w:val="22"/>
        </w:rPr>
        <w:t>activity</w:t>
      </w:r>
      <w:r w:rsidRPr="00421851">
        <w:rPr>
          <w:rFonts w:asciiTheme="minorHAnsi" w:hAnsiTheme="minorHAnsi" w:cstheme="minorHAnsi"/>
          <w:sz w:val="22"/>
          <w:szCs w:val="22"/>
        </w:rPr>
        <w:t xml:space="preserve"> in the system. Ensure to provide screenshots for each step. </w:t>
      </w:r>
      <w:commentRangeStart w:id="0"/>
      <w:r w:rsidRPr="00421851">
        <w:rPr>
          <w:rFonts w:asciiTheme="minorHAnsi" w:hAnsiTheme="minorHAnsi" w:cstheme="minorHAnsi"/>
          <w:sz w:val="22"/>
          <w:szCs w:val="22"/>
        </w:rPr>
        <w:t xml:space="preserve">As a sample, we have filled in the information for </w:t>
      </w:r>
      <w:r w:rsidR="00D7297B" w:rsidRPr="00D7297B">
        <w:rPr>
          <w:rFonts w:asciiTheme="minorHAnsi" w:hAnsiTheme="minorHAnsi" w:cstheme="minorHAnsi"/>
          <w:i/>
          <w:iCs/>
          <w:sz w:val="22"/>
          <w:szCs w:val="22"/>
        </w:rPr>
        <w:t>Activity 1</w:t>
      </w:r>
      <w:r w:rsidR="00BE2E2D">
        <w:rPr>
          <w:rFonts w:asciiTheme="minorHAnsi" w:hAnsiTheme="minorHAnsi" w:cstheme="minorHAnsi"/>
          <w:i/>
          <w:iCs/>
          <w:sz w:val="22"/>
          <w:szCs w:val="22"/>
        </w:rPr>
        <w:t>, Step 1</w:t>
      </w:r>
      <w:r w:rsidRPr="00421851">
        <w:rPr>
          <w:rFonts w:asciiTheme="minorHAnsi" w:hAnsiTheme="minorHAnsi" w:cstheme="minorHAnsi"/>
          <w:sz w:val="22"/>
          <w:szCs w:val="22"/>
        </w:rPr>
        <w:t>. You can add more rows as required.</w:t>
      </w:r>
      <w:commentRangeEnd w:id="0"/>
      <w:r w:rsidR="00416FD4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0"/>
      </w:r>
    </w:p>
    <w:p w14:paraId="1076CEB5" w14:textId="55AA251C" w:rsidR="00D7297B" w:rsidRDefault="00D7297B" w:rsidP="6872D08C">
      <w:pPr>
        <w:spacing w:after="0" w:line="257" w:lineRule="auto"/>
      </w:pPr>
    </w:p>
    <w:p w14:paraId="48F3091F" w14:textId="14E3E031" w:rsidR="000F3A5A" w:rsidRPr="004164EE" w:rsidRDefault="000F3A5A" w:rsidP="3FC5AD21">
      <w:pPr>
        <w:spacing w:after="0" w:line="257" w:lineRule="auto"/>
        <w:rPr>
          <w:rFonts w:eastAsiaTheme="minorEastAsia"/>
          <w:color w:val="000000" w:themeColor="text1"/>
          <w:sz w:val="24"/>
          <w:szCs w:val="24"/>
        </w:rPr>
      </w:pPr>
      <w:r w:rsidRPr="3FC5AD21">
        <w:rPr>
          <w:rFonts w:asciiTheme="majorHAnsi" w:eastAsiaTheme="minorEastAsia" w:hAnsiTheme="majorHAnsi" w:cstheme="majorBidi"/>
          <w:b/>
          <w:bCs/>
          <w:color w:val="000000" w:themeColor="text1"/>
          <w:sz w:val="32"/>
          <w:szCs w:val="32"/>
        </w:rPr>
        <w:t xml:space="preserve">Task: </w:t>
      </w:r>
      <w:r w:rsidR="179B1CA0" w:rsidRPr="3FC5AD21">
        <w:rPr>
          <w:rFonts w:eastAsiaTheme="minorEastAsia"/>
          <w:color w:val="000000" w:themeColor="text1"/>
          <w:sz w:val="24"/>
          <w:szCs w:val="24"/>
        </w:rPr>
        <w:t xml:space="preserve">You need to Implement Azure Authentication and RBAC for a web application to create a </w:t>
      </w:r>
      <w:r w:rsidR="00C67950" w:rsidRPr="3FC5AD21">
        <w:rPr>
          <w:rFonts w:eastAsiaTheme="minorEastAsia"/>
          <w:color w:val="000000" w:themeColor="text1"/>
          <w:sz w:val="24"/>
          <w:szCs w:val="24"/>
        </w:rPr>
        <w:t>project,</w:t>
      </w:r>
      <w:r w:rsidR="179B1CA0" w:rsidRPr="3FC5AD21">
        <w:rPr>
          <w:rFonts w:eastAsiaTheme="minorEastAsia"/>
          <w:color w:val="000000" w:themeColor="text1"/>
          <w:sz w:val="24"/>
          <w:szCs w:val="24"/>
        </w:rPr>
        <w:t xml:space="preserve"> and it will involve setting up authentication for your application using Azure Active Directory (Azure AD) and implementing RBAC to control access based on user roles.</w:t>
      </w:r>
    </w:p>
    <w:p w14:paraId="3E1C509E" w14:textId="77777777" w:rsidR="00A1700A" w:rsidRPr="00DB088A" w:rsidRDefault="00A1700A" w:rsidP="00A1700A">
      <w:pPr>
        <w:spacing w:after="0" w:line="240" w:lineRule="auto"/>
        <w:rPr>
          <w:rFonts w:eastAsia="Times New Roman" w:cstheme="minorHAnsi"/>
        </w:rPr>
      </w:pP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="005B32D7" w:rsidRPr="00DB088A" w14:paraId="5FE5701F" w14:textId="3352F258" w:rsidTr="3FC5AD21">
        <w:trPr>
          <w:trHeight w:val="272"/>
        </w:trPr>
        <w:tc>
          <w:tcPr>
            <w:tcW w:w="320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</w:tcPr>
          <w:p w14:paraId="4008C150" w14:textId="32576E05" w:rsidR="005B32D7" w:rsidRPr="00DB088A" w:rsidRDefault="00562728" w:rsidP="00711A5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  <w:r w:rsidR="005B32D7" w:rsidRPr="00DB088A">
              <w:rPr>
                <w:rFonts w:cstheme="minorHAnsi"/>
                <w:b/>
                <w:bCs/>
              </w:rPr>
              <w:t xml:space="preserve"> #</w:t>
            </w:r>
          </w:p>
        </w:tc>
        <w:tc>
          <w:tcPr>
            <w:tcW w:w="1233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CF7A6" w14:textId="5C50A54B" w:rsidR="005B32D7" w:rsidRPr="00DB088A" w:rsidRDefault="004164EE" w:rsidP="00711A5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eps</w:t>
            </w:r>
          </w:p>
        </w:tc>
      </w:tr>
      <w:tr w:rsidR="005B32D7" w:rsidRPr="00DB088A" w14:paraId="01B58375" w14:textId="5D6ECCB5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6921422D" w14:textId="648620C5" w:rsidR="00001283" w:rsidRPr="00DB088A" w:rsidRDefault="529B70A0" w:rsidP="00001283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1</w:t>
            </w:r>
            <w:r w:rsidR="2FA1200A"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732776AF" w14:textId="381F6F80" w:rsidR="005B32D7" w:rsidRPr="00DB088A" w:rsidRDefault="6F1EF4B5" w:rsidP="6872D08C">
            <w:pPr>
              <w:spacing w:after="240" w:line="276" w:lineRule="auto"/>
            </w:pPr>
            <w:r w:rsidRPr="3FC5AD2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Create Azure AD App Registration and implement Azure Authentication for a web application </w:t>
            </w:r>
            <w:r w:rsidRPr="3FC5AD21">
              <w:rPr>
                <w:rFonts w:ascii="Calibri" w:eastAsia="Calibri" w:hAnsi="Calibri" w:cs="Calibri"/>
                <w:sz w:val="24"/>
                <w:szCs w:val="24"/>
                <w:lang w:val="en-IN"/>
              </w:rPr>
              <w:t xml:space="preserve"> </w:t>
            </w:r>
          </w:p>
          <w:p w14:paraId="398FF77F" w14:textId="209A2261" w:rsidR="005B32D7" w:rsidRPr="00DB088A" w:rsidRDefault="005B32D7" w:rsidP="3FC5AD21">
            <w:pPr>
              <w:spacing w:after="240" w:line="276" w:lineRule="auto"/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2D291" w14:textId="77777777" w:rsidR="00EF435D" w:rsidRPr="00EF435D" w:rsidRDefault="00EF435D" w:rsidP="00EF435D">
            <w:pPr>
              <w:numPr>
                <w:ilvl w:val="0"/>
                <w:numId w:val="32"/>
              </w:numPr>
            </w:pPr>
            <w:r w:rsidRPr="00EF435D">
              <w:rPr>
                <w:b/>
                <w:bCs/>
              </w:rPr>
              <w:t>Step 1:</w:t>
            </w:r>
            <w:r w:rsidRPr="00EF435D">
              <w:t xml:space="preserve"> Log in to Azure Portal.</w:t>
            </w:r>
          </w:p>
          <w:p w14:paraId="22AD8E5A" w14:textId="3588799C" w:rsidR="00EF435D" w:rsidRDefault="00EF435D" w:rsidP="00EF435D">
            <w:pPr>
              <w:numPr>
                <w:ilvl w:val="0"/>
                <w:numId w:val="32"/>
              </w:numPr>
            </w:pPr>
            <w:r w:rsidRPr="00EF435D">
              <w:rPr>
                <w:b/>
                <w:bCs/>
              </w:rPr>
              <w:t>Step 2:</w:t>
            </w:r>
            <w:r w:rsidRPr="00EF435D">
              <w:t xml:space="preserve"> Navigate to </w:t>
            </w:r>
            <w:r w:rsidRPr="00EF435D">
              <w:rPr>
                <w:b/>
                <w:bCs/>
              </w:rPr>
              <w:t>Azure Active Directory (AAD)</w:t>
            </w:r>
            <w:r w:rsidRPr="00EF435D">
              <w:t xml:space="preserve"> &gt; </w:t>
            </w:r>
            <w:r w:rsidRPr="00EF435D">
              <w:rPr>
                <w:b/>
                <w:bCs/>
              </w:rPr>
              <w:t>App Registrations</w:t>
            </w:r>
            <w:r w:rsidRPr="00EF435D">
              <w:t xml:space="preserve"> &gt; </w:t>
            </w:r>
            <w:r w:rsidRPr="00EF435D">
              <w:rPr>
                <w:b/>
                <w:bCs/>
              </w:rPr>
              <w:t>New Registration</w:t>
            </w:r>
            <w:r w:rsidRPr="00EF435D">
              <w:t>.</w:t>
            </w:r>
          </w:p>
          <w:p w14:paraId="6636BF38" w14:textId="5D52BCD4" w:rsidR="00EF435D" w:rsidRPr="00EF435D" w:rsidRDefault="00EF435D" w:rsidP="00EF435D">
            <w:r w:rsidRPr="00EF435D">
              <w:drawing>
                <wp:inline distT="0" distB="0" distL="0" distR="0" wp14:anchorId="4A230A06" wp14:editId="3D446F6E">
                  <wp:extent cx="7693660" cy="4006850"/>
                  <wp:effectExtent l="0" t="0" r="2540" b="0"/>
                  <wp:docPr id="12222310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223106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400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271C2C" w14:textId="77777777" w:rsidR="00EF435D" w:rsidRPr="00EF435D" w:rsidRDefault="00EF435D" w:rsidP="00EF435D">
            <w:pPr>
              <w:numPr>
                <w:ilvl w:val="0"/>
                <w:numId w:val="32"/>
              </w:numPr>
            </w:pPr>
            <w:r w:rsidRPr="00EF435D">
              <w:rPr>
                <w:b/>
                <w:bCs/>
              </w:rPr>
              <w:lastRenderedPageBreak/>
              <w:t>Step 3:</w:t>
            </w:r>
            <w:r w:rsidRPr="00EF435D">
              <w:t xml:space="preserve"> Provide the following details: </w:t>
            </w:r>
          </w:p>
          <w:p w14:paraId="367096BE" w14:textId="77777777" w:rsidR="00EF435D" w:rsidRPr="00EF435D" w:rsidRDefault="00EF435D" w:rsidP="00EF435D">
            <w:pPr>
              <w:numPr>
                <w:ilvl w:val="1"/>
                <w:numId w:val="32"/>
              </w:numPr>
            </w:pPr>
            <w:r w:rsidRPr="00EF435D">
              <w:t>Name: [Enter your app name]</w:t>
            </w:r>
          </w:p>
          <w:p w14:paraId="1853D596" w14:textId="77777777" w:rsidR="00EF435D" w:rsidRPr="00EF435D" w:rsidRDefault="00EF435D" w:rsidP="00EF435D">
            <w:pPr>
              <w:numPr>
                <w:ilvl w:val="1"/>
                <w:numId w:val="32"/>
              </w:numPr>
            </w:pPr>
            <w:r w:rsidRPr="00EF435D">
              <w:t>Supported Account Types: [Choose Single/Multi-tenant based on your requirements]</w:t>
            </w:r>
          </w:p>
          <w:p w14:paraId="633597CF" w14:textId="77777777" w:rsidR="00EF435D" w:rsidRDefault="00EF435D" w:rsidP="00EF435D">
            <w:pPr>
              <w:numPr>
                <w:ilvl w:val="1"/>
                <w:numId w:val="32"/>
              </w:numPr>
            </w:pPr>
            <w:r w:rsidRPr="00EF435D">
              <w:t>Redirect URI: [Specify the URI of your application]</w:t>
            </w:r>
          </w:p>
          <w:p w14:paraId="6330DC5E" w14:textId="6D3DA7DB" w:rsidR="00EF435D" w:rsidRPr="00EF435D" w:rsidRDefault="00EF435D" w:rsidP="00EF435D">
            <w:r w:rsidRPr="00EF435D">
              <w:drawing>
                <wp:inline distT="0" distB="0" distL="0" distR="0" wp14:anchorId="715D6634" wp14:editId="2726DD97">
                  <wp:extent cx="7693660" cy="3905250"/>
                  <wp:effectExtent l="0" t="0" r="2540" b="0"/>
                  <wp:docPr id="17997813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978138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90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0DC282" w14:textId="77777777" w:rsidR="00EF435D" w:rsidRPr="00EF435D" w:rsidRDefault="00EF435D" w:rsidP="00EF435D">
            <w:pPr>
              <w:numPr>
                <w:ilvl w:val="0"/>
                <w:numId w:val="32"/>
              </w:numPr>
            </w:pPr>
            <w:r w:rsidRPr="00EF435D">
              <w:rPr>
                <w:b/>
                <w:bCs/>
              </w:rPr>
              <w:t>Step 4:</w:t>
            </w:r>
            <w:r w:rsidRPr="00EF435D">
              <w:t xml:space="preserve"> Click "Register".</w:t>
            </w:r>
          </w:p>
          <w:p w14:paraId="1CEBB4B1" w14:textId="77777777" w:rsidR="00EF435D" w:rsidRPr="00EF435D" w:rsidRDefault="00EF435D" w:rsidP="00EF435D">
            <w:pPr>
              <w:numPr>
                <w:ilvl w:val="0"/>
                <w:numId w:val="32"/>
              </w:numPr>
            </w:pPr>
            <w:r w:rsidRPr="00EF435D">
              <w:rPr>
                <w:b/>
                <w:bCs/>
              </w:rPr>
              <w:t>Step 5:</w:t>
            </w:r>
            <w:r w:rsidRPr="00EF435D">
              <w:t xml:space="preserve"> After registration: </w:t>
            </w:r>
          </w:p>
          <w:p w14:paraId="197FBE5F" w14:textId="77777777" w:rsidR="00EF435D" w:rsidRPr="00EF435D" w:rsidRDefault="00EF435D" w:rsidP="00EF435D">
            <w:pPr>
              <w:numPr>
                <w:ilvl w:val="1"/>
                <w:numId w:val="32"/>
              </w:numPr>
            </w:pPr>
            <w:r w:rsidRPr="00EF435D">
              <w:t xml:space="preserve">Note the </w:t>
            </w:r>
            <w:r w:rsidRPr="00EF435D">
              <w:rPr>
                <w:b/>
                <w:bCs/>
              </w:rPr>
              <w:t>Application (Client) ID</w:t>
            </w:r>
            <w:r w:rsidRPr="00EF435D">
              <w:t xml:space="preserve"> and </w:t>
            </w:r>
            <w:r w:rsidRPr="00EF435D">
              <w:rPr>
                <w:b/>
                <w:bCs/>
              </w:rPr>
              <w:t>Directory (Tenant) ID</w:t>
            </w:r>
            <w:r w:rsidRPr="00EF435D">
              <w:t>.</w:t>
            </w:r>
          </w:p>
          <w:p w14:paraId="54B714B5" w14:textId="77777777" w:rsidR="00EF435D" w:rsidRDefault="00EF435D" w:rsidP="00EF435D">
            <w:pPr>
              <w:numPr>
                <w:ilvl w:val="1"/>
                <w:numId w:val="32"/>
              </w:numPr>
            </w:pPr>
            <w:r w:rsidRPr="00EF435D">
              <w:t xml:space="preserve">Generate and save a </w:t>
            </w:r>
            <w:r w:rsidRPr="00EF435D">
              <w:rPr>
                <w:b/>
                <w:bCs/>
              </w:rPr>
              <w:t>Client Secret</w:t>
            </w:r>
            <w:r w:rsidRPr="00EF435D">
              <w:t xml:space="preserve"> under "Certificates &amp; Secrets".</w:t>
            </w:r>
          </w:p>
          <w:p w14:paraId="428B8A1F" w14:textId="26B5A84C" w:rsidR="00EC6674" w:rsidRPr="00EF435D" w:rsidRDefault="00EC6674" w:rsidP="00EC6674">
            <w:r w:rsidRPr="00EC6674">
              <w:lastRenderedPageBreak/>
              <w:drawing>
                <wp:inline distT="0" distB="0" distL="0" distR="0" wp14:anchorId="22063B43" wp14:editId="641C3009">
                  <wp:extent cx="7693660" cy="3655060"/>
                  <wp:effectExtent l="0" t="0" r="2540" b="2540"/>
                  <wp:docPr id="19026857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68572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93660" cy="3655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A24790" w14:textId="77777777" w:rsidR="00EF435D" w:rsidRPr="00EF435D" w:rsidRDefault="00EF435D" w:rsidP="00EF435D">
            <w:pPr>
              <w:numPr>
                <w:ilvl w:val="0"/>
                <w:numId w:val="32"/>
              </w:numPr>
            </w:pPr>
            <w:r w:rsidRPr="00EF435D">
              <w:rPr>
                <w:b/>
                <w:bCs/>
              </w:rPr>
              <w:t>Step 6:</w:t>
            </w:r>
            <w:r w:rsidRPr="00EF435D">
              <w:t xml:space="preserve"> Configure authentication in the web application by integrating AAD credentials using SDKs (e.g., Microsoft Identity Library).</w:t>
            </w:r>
          </w:p>
          <w:p w14:paraId="7AD8795D" w14:textId="150CF51E" w:rsidR="005B32D7" w:rsidRPr="00DB088A" w:rsidRDefault="005B32D7" w:rsidP="43B05654"/>
          <w:p w14:paraId="4162ADE2" w14:textId="2049173C" w:rsidR="005B32D7" w:rsidRPr="00DB088A" w:rsidRDefault="005B32D7" w:rsidP="43B05654">
            <w:pPr>
              <w:ind w:left="528"/>
            </w:pPr>
          </w:p>
        </w:tc>
      </w:tr>
      <w:tr w:rsidR="00933064" w:rsidRPr="00DB088A" w14:paraId="774C7B2A" w14:textId="77777777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502544C6" w14:textId="77777777" w:rsidR="00933064" w:rsidRPr="00DB088A" w:rsidRDefault="00933064" w:rsidP="00001283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CC43A9" w14:textId="77777777" w:rsidR="00933064" w:rsidRPr="00DB088A" w:rsidRDefault="00933064" w:rsidP="6872D08C">
            <w:pPr>
              <w:shd w:val="clear" w:color="auto" w:fill="FFFFFF" w:themeFill="background1"/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</w:tr>
      <w:tr w:rsidR="005B32D7" w:rsidRPr="00DB088A" w14:paraId="28F00AD0" w14:textId="679EC84E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DA9BFC9" w14:textId="451E9911" w:rsidR="005B32D7" w:rsidRPr="00DB088A" w:rsidRDefault="64D0F30E" w:rsidP="6872D08C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2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2B80D681" w14:textId="6B2AE68C" w:rsidR="005B32D7" w:rsidRPr="00DB088A" w:rsidRDefault="637BBE87" w:rsidP="3FC5AD21">
            <w:pPr>
              <w:spacing w:after="240" w:line="276" w:lineRule="auto"/>
              <w:rPr>
                <w:rFonts w:ascii="Calibri" w:eastAsia="Calibri" w:hAnsi="Calibri" w:cs="Calibri"/>
                <w:sz w:val="24"/>
                <w:szCs w:val="24"/>
                <w:lang w:val="en-IN"/>
              </w:rPr>
            </w:pPr>
            <w:r w:rsidRPr="3FC5AD21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Implement RBAC for a web application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A6F88" w14:textId="77777777" w:rsidR="00BC56C4" w:rsidRPr="00BC56C4" w:rsidRDefault="00BC56C4" w:rsidP="00BC56C4">
            <w:pPr>
              <w:numPr>
                <w:ilvl w:val="0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1:</w:t>
            </w:r>
            <w:r w:rsidRPr="00BC56C4">
              <w:rPr>
                <w:rFonts w:eastAsiaTheme="minorEastAsia" w:cstheme="minorHAnsi"/>
              </w:rPr>
              <w:t xml:space="preserve"> In the Azure Portal, go to the </w:t>
            </w:r>
            <w:r w:rsidRPr="00BC56C4">
              <w:rPr>
                <w:rFonts w:eastAsiaTheme="minorEastAsia" w:cstheme="minorHAnsi"/>
                <w:b/>
                <w:bCs/>
              </w:rPr>
              <w:t>App Service</w:t>
            </w:r>
            <w:r w:rsidRPr="00BC56C4">
              <w:rPr>
                <w:rFonts w:eastAsiaTheme="minorEastAsia" w:cstheme="minorHAnsi"/>
              </w:rPr>
              <w:t xml:space="preserve"> hosting your web application.</w:t>
            </w:r>
          </w:p>
          <w:p w14:paraId="78C5A612" w14:textId="77777777" w:rsidR="00BC56C4" w:rsidRPr="00BC56C4" w:rsidRDefault="00BC56C4" w:rsidP="00BC56C4">
            <w:pPr>
              <w:numPr>
                <w:ilvl w:val="0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2:</w:t>
            </w:r>
            <w:r w:rsidRPr="00BC56C4">
              <w:rPr>
                <w:rFonts w:eastAsiaTheme="minorEastAsia" w:cstheme="minorHAnsi"/>
              </w:rPr>
              <w:t xml:space="preserve"> Under </w:t>
            </w:r>
            <w:r w:rsidRPr="00BC56C4">
              <w:rPr>
                <w:rFonts w:eastAsiaTheme="minorEastAsia" w:cstheme="minorHAnsi"/>
                <w:b/>
                <w:bCs/>
              </w:rPr>
              <w:t>Access Control (IAM)</w:t>
            </w:r>
            <w:r w:rsidRPr="00BC56C4">
              <w:rPr>
                <w:rFonts w:eastAsiaTheme="minorEastAsia" w:cstheme="minorHAnsi"/>
              </w:rPr>
              <w:t xml:space="preserve">, click </w:t>
            </w:r>
            <w:r w:rsidRPr="00BC56C4">
              <w:rPr>
                <w:rFonts w:eastAsiaTheme="minorEastAsia" w:cstheme="minorHAnsi"/>
                <w:b/>
                <w:bCs/>
              </w:rPr>
              <w:t>Add Role Assignment</w:t>
            </w:r>
            <w:r w:rsidRPr="00BC56C4">
              <w:rPr>
                <w:rFonts w:eastAsiaTheme="minorEastAsia" w:cstheme="minorHAnsi"/>
              </w:rPr>
              <w:t>.</w:t>
            </w:r>
          </w:p>
          <w:p w14:paraId="5180EF82" w14:textId="77777777" w:rsidR="00BC56C4" w:rsidRPr="00BC56C4" w:rsidRDefault="00BC56C4" w:rsidP="00BC56C4">
            <w:pPr>
              <w:numPr>
                <w:ilvl w:val="0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3:</w:t>
            </w:r>
            <w:r w:rsidRPr="00BC56C4">
              <w:rPr>
                <w:rFonts w:eastAsiaTheme="minorEastAsia" w:cstheme="minorHAnsi"/>
              </w:rPr>
              <w:t xml:space="preserve"> Assign appropriate roles, such as: </w:t>
            </w:r>
          </w:p>
          <w:p w14:paraId="5A712884" w14:textId="77777777" w:rsidR="00BC56C4" w:rsidRPr="00BC56C4" w:rsidRDefault="00BC56C4" w:rsidP="00BC56C4">
            <w:pPr>
              <w:numPr>
                <w:ilvl w:val="1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</w:rPr>
              <w:t>Reader</w:t>
            </w:r>
          </w:p>
          <w:p w14:paraId="422C2512" w14:textId="77777777" w:rsidR="00BC56C4" w:rsidRPr="00BC56C4" w:rsidRDefault="00BC56C4" w:rsidP="00BC56C4">
            <w:pPr>
              <w:numPr>
                <w:ilvl w:val="1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</w:rPr>
              <w:lastRenderedPageBreak/>
              <w:t>Contributor</w:t>
            </w:r>
          </w:p>
          <w:p w14:paraId="32970A91" w14:textId="77777777" w:rsidR="00BC56C4" w:rsidRPr="00BC56C4" w:rsidRDefault="00BC56C4" w:rsidP="00BC56C4">
            <w:pPr>
              <w:numPr>
                <w:ilvl w:val="1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</w:rPr>
              <w:t>Owner</w:t>
            </w:r>
          </w:p>
          <w:p w14:paraId="677D2D26" w14:textId="77777777" w:rsidR="00BC56C4" w:rsidRPr="00BC56C4" w:rsidRDefault="00BC56C4" w:rsidP="00BC56C4">
            <w:pPr>
              <w:numPr>
                <w:ilvl w:val="0"/>
                <w:numId w:val="33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4:</w:t>
            </w:r>
            <w:r w:rsidRPr="00BC56C4">
              <w:rPr>
                <w:rFonts w:eastAsiaTheme="minorEastAsia" w:cstheme="minorHAnsi"/>
              </w:rPr>
              <w:t xml:space="preserve"> Assign these roles to users or groups.</w:t>
            </w:r>
          </w:p>
          <w:p w14:paraId="08B1D2C8" w14:textId="6E578FAA" w:rsidR="005B32D7" w:rsidRPr="00DB088A" w:rsidRDefault="005B32D7" w:rsidP="00BE2E2D">
            <w:pPr>
              <w:rPr>
                <w:rFonts w:eastAsiaTheme="minorEastAsia" w:cstheme="minorHAnsi"/>
              </w:rPr>
            </w:pPr>
          </w:p>
        </w:tc>
      </w:tr>
      <w:tr w:rsidR="00933064" w:rsidRPr="00DB088A" w14:paraId="680D2113" w14:textId="77777777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05FA81C" w14:textId="77777777" w:rsidR="00933064" w:rsidRPr="00DB088A" w:rsidRDefault="00933064" w:rsidP="001634ED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105EC" w14:textId="77777777" w:rsidR="00933064" w:rsidRPr="00DB088A" w:rsidRDefault="00933064" w:rsidP="00BE2E2D">
            <w:pPr>
              <w:rPr>
                <w:rFonts w:eastAsiaTheme="minorEastAsia" w:cstheme="minorHAnsi"/>
              </w:rPr>
            </w:pPr>
          </w:p>
        </w:tc>
      </w:tr>
      <w:tr w:rsidR="005B32D7" w:rsidRPr="00DB088A" w14:paraId="1F74123B" w14:textId="2B33E840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067E142" w14:textId="1329606A" w:rsidR="00B07FAE" w:rsidRPr="00DB088A" w:rsidRDefault="3AB9F63B" w:rsidP="00B07FAE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3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1BDBA455" w14:textId="28F4D427" w:rsidR="005B32D7" w:rsidRPr="00DB088A" w:rsidRDefault="6AD6D04F" w:rsidP="3FC5AD21">
            <w:pPr>
              <w:spacing w:after="240" w:line="276" w:lineRule="auto"/>
              <w:rPr>
                <w:rFonts w:ascii="Calibri" w:eastAsia="Calibri" w:hAnsi="Calibri" w:cs="Calibri"/>
                <w:sz w:val="24"/>
                <w:szCs w:val="24"/>
                <w:lang w:val="en-IN"/>
              </w:rPr>
            </w:pPr>
            <w:r w:rsidRPr="3FC5AD2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Set up authentication for your application using AAD and assign roles to user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293133" w14:textId="77777777" w:rsidR="00BC56C4" w:rsidRPr="00BC56C4" w:rsidRDefault="00BC56C4" w:rsidP="00BC56C4">
            <w:pPr>
              <w:numPr>
                <w:ilvl w:val="0"/>
                <w:numId w:val="34"/>
              </w:numPr>
              <w:rPr>
                <w:rFonts w:eastAsiaTheme="minorEastAsia"/>
                <w:color w:val="000000" w:themeColor="text1"/>
              </w:rPr>
            </w:pPr>
            <w:r w:rsidRPr="00BC56C4">
              <w:rPr>
                <w:rFonts w:eastAsiaTheme="minorEastAsia"/>
                <w:b/>
                <w:bCs/>
                <w:color w:val="000000" w:themeColor="text1"/>
              </w:rPr>
              <w:t>Step 1:</w:t>
            </w:r>
            <w:r w:rsidRPr="00BC56C4">
              <w:rPr>
                <w:rFonts w:eastAsiaTheme="minorEastAsia"/>
                <w:color w:val="000000" w:themeColor="text1"/>
              </w:rPr>
              <w:t xml:space="preserve"> Update the web application to authenticate users using AAD.</w:t>
            </w:r>
          </w:p>
          <w:p w14:paraId="165142C1" w14:textId="77777777" w:rsidR="00BC56C4" w:rsidRPr="00BC56C4" w:rsidRDefault="00BC56C4" w:rsidP="00BC56C4">
            <w:pPr>
              <w:numPr>
                <w:ilvl w:val="0"/>
                <w:numId w:val="34"/>
              </w:numPr>
              <w:rPr>
                <w:rFonts w:eastAsiaTheme="minorEastAsia"/>
                <w:color w:val="000000" w:themeColor="text1"/>
              </w:rPr>
            </w:pPr>
            <w:r w:rsidRPr="00BC56C4">
              <w:rPr>
                <w:rFonts w:eastAsiaTheme="minorEastAsia"/>
                <w:b/>
                <w:bCs/>
                <w:color w:val="000000" w:themeColor="text1"/>
              </w:rPr>
              <w:t>Step 2:</w:t>
            </w:r>
            <w:r w:rsidRPr="00BC56C4">
              <w:rPr>
                <w:rFonts w:eastAsiaTheme="minorEastAsia"/>
                <w:color w:val="000000" w:themeColor="text1"/>
              </w:rPr>
              <w:t xml:space="preserve"> Implement role claims in your application: </w:t>
            </w:r>
          </w:p>
          <w:p w14:paraId="467A95B1" w14:textId="77777777" w:rsidR="00BC56C4" w:rsidRPr="00BC56C4" w:rsidRDefault="00BC56C4" w:rsidP="00BC56C4">
            <w:pPr>
              <w:numPr>
                <w:ilvl w:val="1"/>
                <w:numId w:val="34"/>
              </w:numPr>
              <w:rPr>
                <w:rFonts w:eastAsiaTheme="minorEastAsia"/>
                <w:color w:val="000000" w:themeColor="text1"/>
              </w:rPr>
            </w:pPr>
            <w:r w:rsidRPr="00BC56C4">
              <w:rPr>
                <w:rFonts w:eastAsiaTheme="minorEastAsia"/>
                <w:color w:val="000000" w:themeColor="text1"/>
              </w:rPr>
              <w:t xml:space="preserve">Use the </w:t>
            </w:r>
            <w:r w:rsidRPr="00BC56C4">
              <w:rPr>
                <w:rFonts w:eastAsiaTheme="minorEastAsia"/>
                <w:b/>
                <w:bCs/>
                <w:color w:val="000000" w:themeColor="text1"/>
              </w:rPr>
              <w:t>Microsoft Graph API</w:t>
            </w:r>
            <w:r w:rsidRPr="00BC56C4">
              <w:rPr>
                <w:rFonts w:eastAsiaTheme="minorEastAsia"/>
                <w:color w:val="000000" w:themeColor="text1"/>
              </w:rPr>
              <w:t xml:space="preserve"> to fetch role assignments for authenticated users.</w:t>
            </w:r>
          </w:p>
          <w:p w14:paraId="67CD8E40" w14:textId="77777777" w:rsidR="00BC56C4" w:rsidRPr="00BC56C4" w:rsidRDefault="00BC56C4" w:rsidP="00BC56C4">
            <w:pPr>
              <w:numPr>
                <w:ilvl w:val="1"/>
                <w:numId w:val="34"/>
              </w:numPr>
              <w:rPr>
                <w:rFonts w:eastAsiaTheme="minorEastAsia"/>
                <w:color w:val="000000" w:themeColor="text1"/>
              </w:rPr>
            </w:pPr>
            <w:r w:rsidRPr="00BC56C4">
              <w:rPr>
                <w:rFonts w:eastAsiaTheme="minorEastAsia"/>
                <w:color w:val="000000" w:themeColor="text1"/>
              </w:rPr>
              <w:t>Add roles to the user's JWT token as claims.</w:t>
            </w:r>
          </w:p>
          <w:p w14:paraId="53D71D1E" w14:textId="77777777" w:rsidR="00BC56C4" w:rsidRPr="00BC56C4" w:rsidRDefault="00BC56C4" w:rsidP="00BC56C4">
            <w:pPr>
              <w:numPr>
                <w:ilvl w:val="0"/>
                <w:numId w:val="34"/>
              </w:numPr>
              <w:rPr>
                <w:rFonts w:eastAsiaTheme="minorEastAsia"/>
                <w:color w:val="000000" w:themeColor="text1"/>
              </w:rPr>
            </w:pPr>
            <w:r w:rsidRPr="00BC56C4">
              <w:rPr>
                <w:rFonts w:eastAsiaTheme="minorEastAsia"/>
                <w:b/>
                <w:bCs/>
                <w:color w:val="000000" w:themeColor="text1"/>
              </w:rPr>
              <w:t>Step 3:</w:t>
            </w:r>
            <w:r w:rsidRPr="00BC56C4">
              <w:rPr>
                <w:rFonts w:eastAsiaTheme="minorEastAsia"/>
                <w:color w:val="000000" w:themeColor="text1"/>
              </w:rPr>
              <w:t xml:space="preserve"> Assign roles to users or groups in AAD by creating custom roles under </w:t>
            </w:r>
            <w:r w:rsidRPr="00BC56C4">
              <w:rPr>
                <w:rFonts w:eastAsiaTheme="minorEastAsia"/>
                <w:b/>
                <w:bCs/>
                <w:color w:val="000000" w:themeColor="text1"/>
              </w:rPr>
              <w:t>Enterprise Applications &gt; [Your App] &gt; Users and Groups</w:t>
            </w:r>
            <w:r w:rsidRPr="00BC56C4">
              <w:rPr>
                <w:rFonts w:eastAsiaTheme="minorEastAsia"/>
                <w:color w:val="000000" w:themeColor="text1"/>
              </w:rPr>
              <w:t>.</w:t>
            </w:r>
          </w:p>
          <w:p w14:paraId="543C1164" w14:textId="7D706178" w:rsidR="005B32D7" w:rsidRPr="00DB088A" w:rsidRDefault="005B32D7" w:rsidP="00BE2E2D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933064" w:rsidRPr="00DB088A" w14:paraId="65424F80" w14:textId="77777777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8C4B0C7" w14:textId="77777777" w:rsidR="00933064" w:rsidRPr="00DB088A" w:rsidRDefault="00933064" w:rsidP="00B07FAE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E8D5E" w14:textId="77777777" w:rsidR="00933064" w:rsidRPr="00DB088A" w:rsidRDefault="00933064" w:rsidP="00BE2E2D">
            <w:pPr>
              <w:rPr>
                <w:rFonts w:eastAsiaTheme="minorEastAsia"/>
                <w:color w:val="000000" w:themeColor="text1"/>
              </w:rPr>
            </w:pPr>
          </w:p>
        </w:tc>
      </w:tr>
      <w:tr w:rsidR="005B32D7" w:rsidRPr="00DB088A" w14:paraId="4D46DC32" w14:textId="03505FC3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68BF4DB" w14:textId="0FC1D25F" w:rsidR="005B32D7" w:rsidRPr="00DB088A" w:rsidRDefault="700E9648" w:rsidP="3FC5AD21">
            <w:pPr>
              <w:spacing w:after="0" w:line="276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4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42EC204C" w14:textId="178FC39E" w:rsidR="005B32D7" w:rsidRPr="00DB088A" w:rsidRDefault="444C4077" w:rsidP="3FC5AD21">
            <w:pPr>
              <w:spacing w:after="0" w:line="257" w:lineRule="auto"/>
              <w:rPr>
                <w:rFonts w:ascii="Calibri" w:eastAsia="Calibri" w:hAnsi="Calibri" w:cs="Calibri"/>
              </w:rPr>
            </w:pPr>
            <w:r w:rsidRPr="3FC5AD2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Implement RBAC to control access based on user roles by deploying Azure App </w:t>
            </w:r>
            <w:r w:rsidR="1D3EE2E4" w:rsidRPr="3FC5AD2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S</w:t>
            </w:r>
            <w:r w:rsidRPr="3FC5AD21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ervice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AA5C2" w14:textId="77777777" w:rsidR="00BC56C4" w:rsidRPr="00BC56C4" w:rsidRDefault="00BC56C4" w:rsidP="00BC56C4">
            <w:pPr>
              <w:numPr>
                <w:ilvl w:val="0"/>
                <w:numId w:val="35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1:</w:t>
            </w:r>
            <w:r w:rsidRPr="00BC56C4">
              <w:rPr>
                <w:rFonts w:eastAsiaTheme="minorEastAsia" w:cstheme="minorHAnsi"/>
              </w:rPr>
              <w:t xml:space="preserve"> Modify the web application to check user roles during runtime.</w:t>
            </w:r>
          </w:p>
          <w:p w14:paraId="3845EF00" w14:textId="77777777" w:rsidR="00BC56C4" w:rsidRPr="00BC56C4" w:rsidRDefault="00BC56C4" w:rsidP="00BC56C4">
            <w:pPr>
              <w:numPr>
                <w:ilvl w:val="0"/>
                <w:numId w:val="35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2:</w:t>
            </w:r>
            <w:r w:rsidRPr="00BC56C4">
              <w:rPr>
                <w:rFonts w:eastAsiaTheme="minorEastAsia" w:cstheme="minorHAnsi"/>
              </w:rPr>
              <w:t xml:space="preserve"> Restrict access to application features or pages based on roles. Example: </w:t>
            </w:r>
          </w:p>
          <w:p w14:paraId="6DEE9F93" w14:textId="77777777" w:rsidR="00BC56C4" w:rsidRPr="00BC56C4" w:rsidRDefault="00BC56C4" w:rsidP="00BC56C4">
            <w:pPr>
              <w:numPr>
                <w:ilvl w:val="1"/>
                <w:numId w:val="35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Admin Role</w:t>
            </w:r>
            <w:r w:rsidRPr="00BC56C4">
              <w:rPr>
                <w:rFonts w:eastAsiaTheme="minorEastAsia" w:cstheme="minorHAnsi"/>
              </w:rPr>
              <w:t>: Full access to all features.</w:t>
            </w:r>
          </w:p>
          <w:p w14:paraId="766CBCAA" w14:textId="77777777" w:rsidR="00BC56C4" w:rsidRPr="00BC56C4" w:rsidRDefault="00BC56C4" w:rsidP="00BC56C4">
            <w:pPr>
              <w:numPr>
                <w:ilvl w:val="1"/>
                <w:numId w:val="35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User Role</w:t>
            </w:r>
            <w:r w:rsidRPr="00BC56C4">
              <w:rPr>
                <w:rFonts w:eastAsiaTheme="minorEastAsia" w:cstheme="minorHAnsi"/>
              </w:rPr>
              <w:t>: Access to limited features.</w:t>
            </w:r>
          </w:p>
          <w:p w14:paraId="448EC61C" w14:textId="77777777" w:rsidR="00BC56C4" w:rsidRPr="00BC56C4" w:rsidRDefault="00BC56C4" w:rsidP="00BC56C4">
            <w:pPr>
              <w:numPr>
                <w:ilvl w:val="0"/>
                <w:numId w:val="35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3:</w:t>
            </w:r>
            <w:r w:rsidRPr="00BC56C4">
              <w:rPr>
                <w:rFonts w:eastAsiaTheme="minorEastAsia" w:cstheme="minorHAnsi"/>
              </w:rPr>
              <w:t xml:space="preserve"> Deploy the application to Azure App Service.</w:t>
            </w:r>
          </w:p>
          <w:p w14:paraId="3452FFDB" w14:textId="77777777" w:rsidR="00BC56C4" w:rsidRPr="00BC56C4" w:rsidRDefault="00BC56C4" w:rsidP="00BC56C4">
            <w:pPr>
              <w:numPr>
                <w:ilvl w:val="0"/>
                <w:numId w:val="35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4:</w:t>
            </w:r>
            <w:r w:rsidRPr="00BC56C4">
              <w:rPr>
                <w:rFonts w:eastAsiaTheme="minorEastAsia" w:cstheme="minorHAnsi"/>
              </w:rPr>
              <w:t xml:space="preserve"> Test role-based access restrictions using multiple user accounts.</w:t>
            </w:r>
          </w:p>
          <w:p w14:paraId="779FECA8" w14:textId="5B5845C2" w:rsidR="00BC624C" w:rsidRPr="00DB088A" w:rsidRDefault="00BC624C" w:rsidP="00BE2E2D">
            <w:pPr>
              <w:rPr>
                <w:rFonts w:eastAsiaTheme="minorEastAsia" w:cstheme="minorHAnsi"/>
              </w:rPr>
            </w:pPr>
          </w:p>
        </w:tc>
      </w:tr>
      <w:tr w:rsidR="00933064" w:rsidRPr="00DB088A" w14:paraId="2E9EE082" w14:textId="77777777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328422A8" w14:textId="77777777" w:rsidR="00933064" w:rsidRPr="00DB088A" w:rsidRDefault="00933064" w:rsidP="00EA4BDB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324C1E" w14:textId="77777777" w:rsidR="00933064" w:rsidRPr="00DB088A" w:rsidRDefault="00933064" w:rsidP="00BE2E2D">
            <w:pPr>
              <w:rPr>
                <w:rFonts w:eastAsiaTheme="minorEastAsia" w:cstheme="minorHAnsi"/>
              </w:rPr>
            </w:pPr>
          </w:p>
        </w:tc>
      </w:tr>
      <w:tr w:rsidR="005B32D7" w:rsidRPr="00DB088A" w14:paraId="7BA29061" w14:textId="756A4DC0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28652927" w14:textId="52E257CA" w:rsidR="00897210" w:rsidRPr="00DB088A" w:rsidRDefault="1D895078" w:rsidP="00897210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lastRenderedPageBreak/>
              <w:t xml:space="preserve">Activity </w:t>
            </w:r>
            <w:r w:rsidR="7D25BFCC" w:rsidRPr="3FC5AD21">
              <w:rPr>
                <w:rFonts w:eastAsiaTheme="minorEastAsia"/>
                <w:b/>
                <w:bCs/>
                <w:color w:val="000000" w:themeColor="text1"/>
              </w:rPr>
              <w:t>5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14:paraId="327A4B0C" w14:textId="2F3DEB76" w:rsidR="005B32D7" w:rsidRPr="00DB088A" w:rsidRDefault="57C11978" w:rsidP="3FC5AD21">
            <w:pPr>
              <w:spacing w:after="240" w:line="240" w:lineRule="auto"/>
              <w:rPr>
                <w:rFonts w:ascii="Calibri" w:eastAsia="Calibri" w:hAnsi="Calibri" w:cs="Calibri"/>
                <w:sz w:val="24"/>
                <w:szCs w:val="24"/>
                <w:lang w:val="en-IN"/>
              </w:rPr>
            </w:pPr>
            <w:r w:rsidRPr="3FC5AD21">
              <w:rPr>
                <w:rStyle w:val="normaltextrun"/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Test whether the roles are assigned to the users or not</w:t>
            </w: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D094D" w14:textId="77777777" w:rsidR="00BC56C4" w:rsidRPr="00BC56C4" w:rsidRDefault="00BC56C4" w:rsidP="00BC56C4">
            <w:pPr>
              <w:numPr>
                <w:ilvl w:val="0"/>
                <w:numId w:val="36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1:</w:t>
            </w:r>
            <w:r w:rsidRPr="00BC56C4">
              <w:rPr>
                <w:rFonts w:eastAsiaTheme="minorEastAsia" w:cstheme="minorHAnsi"/>
              </w:rPr>
              <w:t xml:space="preserve"> Log in to the web application using different user accounts.</w:t>
            </w:r>
          </w:p>
          <w:p w14:paraId="383A8B71" w14:textId="77777777" w:rsidR="00BC56C4" w:rsidRPr="00BC56C4" w:rsidRDefault="00BC56C4" w:rsidP="00BC56C4">
            <w:pPr>
              <w:numPr>
                <w:ilvl w:val="0"/>
                <w:numId w:val="36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2:</w:t>
            </w:r>
            <w:r w:rsidRPr="00BC56C4">
              <w:rPr>
                <w:rFonts w:eastAsiaTheme="minorEastAsia" w:cstheme="minorHAnsi"/>
              </w:rPr>
              <w:t xml:space="preserve"> Verify that: </w:t>
            </w:r>
          </w:p>
          <w:p w14:paraId="390437EE" w14:textId="77777777" w:rsidR="00BC56C4" w:rsidRPr="00BC56C4" w:rsidRDefault="00BC56C4" w:rsidP="00BC56C4">
            <w:pPr>
              <w:numPr>
                <w:ilvl w:val="1"/>
                <w:numId w:val="36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</w:rPr>
              <w:t>Each user has access only to the features permitted by their assigned role.</w:t>
            </w:r>
          </w:p>
          <w:p w14:paraId="71E2830B" w14:textId="77777777" w:rsidR="00BC56C4" w:rsidRPr="00BC56C4" w:rsidRDefault="00BC56C4" w:rsidP="00BC56C4">
            <w:pPr>
              <w:numPr>
                <w:ilvl w:val="1"/>
                <w:numId w:val="36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</w:rPr>
              <w:t>Unauthorized users cannot access restricted areas.</w:t>
            </w:r>
          </w:p>
          <w:p w14:paraId="19CA382E" w14:textId="77777777" w:rsidR="00BC56C4" w:rsidRPr="00BC56C4" w:rsidRDefault="00BC56C4" w:rsidP="00BC56C4">
            <w:pPr>
              <w:numPr>
                <w:ilvl w:val="0"/>
                <w:numId w:val="36"/>
              </w:numPr>
              <w:rPr>
                <w:rFonts w:eastAsiaTheme="minorEastAsia" w:cstheme="minorHAnsi"/>
              </w:rPr>
            </w:pPr>
            <w:r w:rsidRPr="00BC56C4">
              <w:rPr>
                <w:rFonts w:eastAsiaTheme="minorEastAsia" w:cstheme="minorHAnsi"/>
                <w:b/>
                <w:bCs/>
              </w:rPr>
              <w:t>Step 3:</w:t>
            </w:r>
            <w:r w:rsidRPr="00BC56C4">
              <w:rPr>
                <w:rFonts w:eastAsiaTheme="minorEastAsia" w:cstheme="minorHAnsi"/>
              </w:rPr>
              <w:t xml:space="preserve"> Monitor access logs and role assignments in the Azure Portal to confirm correct behavior.</w:t>
            </w:r>
          </w:p>
          <w:p w14:paraId="189DDFE2" w14:textId="64790568" w:rsidR="00720602" w:rsidRPr="00DB088A" w:rsidRDefault="00720602" w:rsidP="00BE2E2D">
            <w:pPr>
              <w:rPr>
                <w:rFonts w:eastAsiaTheme="minorEastAsia" w:cstheme="minorHAnsi"/>
              </w:rPr>
            </w:pPr>
          </w:p>
        </w:tc>
      </w:tr>
      <w:tr w:rsidR="00933064" w:rsidRPr="00DB088A" w14:paraId="3BDAC33D" w14:textId="77777777" w:rsidTr="3FC5AD21">
        <w:trPr>
          <w:trHeight w:val="724"/>
        </w:trPr>
        <w:tc>
          <w:tcPr>
            <w:tcW w:w="3209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</w:tcPr>
          <w:p w14:paraId="07C6148C" w14:textId="77777777" w:rsidR="00933064" w:rsidRPr="00DB088A" w:rsidRDefault="00933064" w:rsidP="00897210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sz="4" w:space="0" w:color="8EAADB" w:themeColor="accent1" w:themeTint="99"/>
              <w:left w:val="single" w:sz="4" w:space="0" w:color="8EAADB" w:themeColor="accent1" w:themeTint="99"/>
              <w:bottom w:val="single" w:sz="4" w:space="0" w:color="8EAADB" w:themeColor="accent1" w:themeTint="99"/>
              <w:right w:val="single" w:sz="4" w:space="0" w:color="8EAADB" w:themeColor="accent1" w:themeTint="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0F025E" w14:textId="77777777" w:rsidR="00933064" w:rsidRPr="00DB088A" w:rsidRDefault="00933064" w:rsidP="00BE2E2D">
            <w:pPr>
              <w:rPr>
                <w:rFonts w:eastAsiaTheme="minorEastAsia" w:cstheme="minorHAnsi"/>
              </w:rPr>
            </w:pPr>
          </w:p>
        </w:tc>
      </w:tr>
    </w:tbl>
    <w:p w14:paraId="3A843638" w14:textId="181132C0" w:rsidR="3FC5AD21" w:rsidRDefault="3FC5AD21"/>
    <w:p w14:paraId="27AAD4E4" w14:textId="77777777" w:rsidR="00A1700A" w:rsidRPr="009074B4" w:rsidRDefault="00A1700A" w:rsidP="009074B4">
      <w:pPr>
        <w:shd w:val="clear" w:color="auto" w:fill="FFFFFF" w:themeFill="background1"/>
        <w:spacing w:after="0" w:line="240" w:lineRule="auto"/>
        <w:rPr>
          <w:rFonts w:eastAsiaTheme="minorEastAsia" w:cstheme="minorHAnsi"/>
          <w:b/>
          <w:bCs/>
        </w:rPr>
      </w:pPr>
    </w:p>
    <w:sectPr w:rsidR="00A1700A" w:rsidRPr="009074B4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Rashi Kapoor" w:date="2024-01-04T17:35:00Z" w:initials="RK">
    <w:p w14:paraId="72D9D749" w14:textId="690F61E6" w:rsidR="00416FD4" w:rsidRDefault="00416FD4" w:rsidP="00416FD4">
      <w:pPr>
        <w:pStyle w:val="CommentText"/>
      </w:pPr>
      <w:r>
        <w:rPr>
          <w:rStyle w:val="CommentReference"/>
        </w:rPr>
        <w:annotationRef/>
      </w:r>
      <w:r>
        <w:t xml:space="preserve">We need to provide a sample with a screenshot here. If we can't, then pls delete this sentence </w:t>
      </w:r>
      <w:r>
        <w:fldChar w:fldCharType="begin"/>
      </w:r>
      <w:r>
        <w:instrText>HYPERLINK "mailto:palak_ji@skillup.tech"</w:instrText>
      </w:r>
      <w:bookmarkStart w:id="1" w:name="_@_5DB203B00C22485EA9A36F5A048DB387Z"/>
      <w:r>
        <w:fldChar w:fldCharType="separate"/>
      </w:r>
      <w:bookmarkEnd w:id="1"/>
      <w:r w:rsidRPr="00416FD4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72D9D74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FA77E18" w16cex:dateUtc="2024-01-04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72D9D749" w16cid:durableId="1FA77E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384EE4" w14:textId="77777777" w:rsidR="00A9581E" w:rsidRDefault="00A9581E" w:rsidP="00242A43">
      <w:pPr>
        <w:spacing w:after="0" w:line="240" w:lineRule="auto"/>
      </w:pPr>
      <w:r>
        <w:separator/>
      </w:r>
    </w:p>
  </w:endnote>
  <w:endnote w:type="continuationSeparator" w:id="0">
    <w:p w14:paraId="459501BA" w14:textId="77777777" w:rsidR="00A9581E" w:rsidRDefault="00A9581E" w:rsidP="00242A43">
      <w:pPr>
        <w:spacing w:after="0" w:line="240" w:lineRule="auto"/>
      </w:pPr>
      <w:r>
        <w:continuationSeparator/>
      </w:r>
    </w:p>
  </w:endnote>
  <w:endnote w:type="continuationNotice" w:id="1">
    <w:p w14:paraId="6601B85C" w14:textId="77777777" w:rsidR="00A9581E" w:rsidRDefault="00A958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31BB35" w14:textId="77777777" w:rsidR="00A9581E" w:rsidRDefault="00A9581E" w:rsidP="00242A43">
      <w:pPr>
        <w:spacing w:after="0" w:line="240" w:lineRule="auto"/>
      </w:pPr>
      <w:r>
        <w:separator/>
      </w:r>
    </w:p>
  </w:footnote>
  <w:footnote w:type="continuationSeparator" w:id="0">
    <w:p w14:paraId="62A9F314" w14:textId="77777777" w:rsidR="00A9581E" w:rsidRDefault="00A9581E" w:rsidP="00242A43">
      <w:pPr>
        <w:spacing w:after="0" w:line="240" w:lineRule="auto"/>
      </w:pPr>
      <w:r>
        <w:continuationSeparator/>
      </w:r>
    </w:p>
  </w:footnote>
  <w:footnote w:type="continuationNotice" w:id="1">
    <w:p w14:paraId="085AEC6A" w14:textId="77777777" w:rsidR="00A9581E" w:rsidRDefault="00A9581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87B42"/>
    <w:multiLevelType w:val="multilevel"/>
    <w:tmpl w:val="E2403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335246"/>
    <w:multiLevelType w:val="multilevel"/>
    <w:tmpl w:val="036A5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16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51E0C"/>
    <w:multiLevelType w:val="multilevel"/>
    <w:tmpl w:val="D130C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CE03C8"/>
    <w:multiLevelType w:val="multilevel"/>
    <w:tmpl w:val="9362C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A70412"/>
    <w:multiLevelType w:val="multilevel"/>
    <w:tmpl w:val="9424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2071925154">
    <w:abstractNumId w:val="35"/>
  </w:num>
  <w:num w:numId="2" w16cid:durableId="449280688">
    <w:abstractNumId w:val="29"/>
  </w:num>
  <w:num w:numId="3" w16cid:durableId="2003922867">
    <w:abstractNumId w:val="34"/>
  </w:num>
  <w:num w:numId="4" w16cid:durableId="1786466222">
    <w:abstractNumId w:val="26"/>
  </w:num>
  <w:num w:numId="5" w16cid:durableId="277029058">
    <w:abstractNumId w:val="25"/>
  </w:num>
  <w:num w:numId="6" w16cid:durableId="1746876879">
    <w:abstractNumId w:val="31"/>
  </w:num>
  <w:num w:numId="7" w16cid:durableId="517549107">
    <w:abstractNumId w:val="18"/>
  </w:num>
  <w:num w:numId="8" w16cid:durableId="629557401">
    <w:abstractNumId w:val="7"/>
  </w:num>
  <w:num w:numId="9" w16cid:durableId="1805538690">
    <w:abstractNumId w:val="6"/>
  </w:num>
  <w:num w:numId="10" w16cid:durableId="745802944">
    <w:abstractNumId w:val="9"/>
  </w:num>
  <w:num w:numId="11" w16cid:durableId="1508247803">
    <w:abstractNumId w:val="0"/>
  </w:num>
  <w:num w:numId="12" w16cid:durableId="1134182207">
    <w:abstractNumId w:val="20"/>
  </w:num>
  <w:num w:numId="13" w16cid:durableId="598879195">
    <w:abstractNumId w:val="19"/>
  </w:num>
  <w:num w:numId="14" w16cid:durableId="541750933">
    <w:abstractNumId w:val="27"/>
  </w:num>
  <w:num w:numId="15" w16cid:durableId="141504579">
    <w:abstractNumId w:val="17"/>
  </w:num>
  <w:num w:numId="16" w16cid:durableId="1163474535">
    <w:abstractNumId w:val="1"/>
  </w:num>
  <w:num w:numId="17" w16cid:durableId="1388652836">
    <w:abstractNumId w:val="3"/>
  </w:num>
  <w:num w:numId="18" w16cid:durableId="2096658394">
    <w:abstractNumId w:val="14"/>
  </w:num>
  <w:num w:numId="19" w16cid:durableId="984235889">
    <w:abstractNumId w:val="32"/>
  </w:num>
  <w:num w:numId="20" w16cid:durableId="390621686">
    <w:abstractNumId w:val="10"/>
  </w:num>
  <w:num w:numId="21" w16cid:durableId="1498613427">
    <w:abstractNumId w:val="2"/>
  </w:num>
  <w:num w:numId="22" w16cid:durableId="1677534751">
    <w:abstractNumId w:val="16"/>
  </w:num>
  <w:num w:numId="23" w16cid:durableId="149490498">
    <w:abstractNumId w:val="22"/>
  </w:num>
  <w:num w:numId="24" w16cid:durableId="1027293277">
    <w:abstractNumId w:val="23"/>
  </w:num>
  <w:num w:numId="25" w16cid:durableId="1910380044">
    <w:abstractNumId w:val="11"/>
  </w:num>
  <w:num w:numId="26" w16cid:durableId="2047756396">
    <w:abstractNumId w:val="13"/>
  </w:num>
  <w:num w:numId="27" w16cid:durableId="1793749888">
    <w:abstractNumId w:val="15"/>
  </w:num>
  <w:num w:numId="28" w16cid:durableId="1539390026">
    <w:abstractNumId w:val="28"/>
  </w:num>
  <w:num w:numId="29" w16cid:durableId="1950549554">
    <w:abstractNumId w:val="24"/>
  </w:num>
  <w:num w:numId="30" w16cid:durableId="281814179">
    <w:abstractNumId w:val="8"/>
  </w:num>
  <w:num w:numId="31" w16cid:durableId="550381241">
    <w:abstractNumId w:val="12"/>
  </w:num>
  <w:num w:numId="32" w16cid:durableId="1601445783">
    <w:abstractNumId w:val="5"/>
  </w:num>
  <w:num w:numId="33" w16cid:durableId="2111927326">
    <w:abstractNumId w:val="30"/>
  </w:num>
  <w:num w:numId="34" w16cid:durableId="789013942">
    <w:abstractNumId w:val="33"/>
  </w:num>
  <w:num w:numId="35" w16cid:durableId="111484897">
    <w:abstractNumId w:val="21"/>
  </w:num>
  <w:num w:numId="36" w16cid:durableId="161510120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shi Kapoor">
    <w15:presenceInfo w15:providerId="AD" w15:userId="S::rashik@skillup.tech::88493568-99e6-4eba-9e93-b9e9a2b6ac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NK8FAAWqSUY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0DCB"/>
    <w:rsid w:val="00071081"/>
    <w:rsid w:val="00071BC3"/>
    <w:rsid w:val="000739D1"/>
    <w:rsid w:val="0007468E"/>
    <w:rsid w:val="00080ACD"/>
    <w:rsid w:val="00081446"/>
    <w:rsid w:val="00086D98"/>
    <w:rsid w:val="000B44B0"/>
    <w:rsid w:val="000B6DE9"/>
    <w:rsid w:val="000C1DE8"/>
    <w:rsid w:val="000C561A"/>
    <w:rsid w:val="000C7A14"/>
    <w:rsid w:val="000D202E"/>
    <w:rsid w:val="000E2B91"/>
    <w:rsid w:val="000E2F75"/>
    <w:rsid w:val="000E689B"/>
    <w:rsid w:val="000F2AEB"/>
    <w:rsid w:val="000F3A5A"/>
    <w:rsid w:val="000F4FB5"/>
    <w:rsid w:val="000F5B51"/>
    <w:rsid w:val="00100367"/>
    <w:rsid w:val="001025B0"/>
    <w:rsid w:val="001064D7"/>
    <w:rsid w:val="00107412"/>
    <w:rsid w:val="001116D0"/>
    <w:rsid w:val="00113FF9"/>
    <w:rsid w:val="00114171"/>
    <w:rsid w:val="00114E9F"/>
    <w:rsid w:val="00117642"/>
    <w:rsid w:val="00117901"/>
    <w:rsid w:val="00152C12"/>
    <w:rsid w:val="00153D44"/>
    <w:rsid w:val="0015509C"/>
    <w:rsid w:val="0015511A"/>
    <w:rsid w:val="00156CCE"/>
    <w:rsid w:val="001574E8"/>
    <w:rsid w:val="0016262B"/>
    <w:rsid w:val="001634ED"/>
    <w:rsid w:val="001832FA"/>
    <w:rsid w:val="001873C0"/>
    <w:rsid w:val="001941ED"/>
    <w:rsid w:val="00195118"/>
    <w:rsid w:val="001B7977"/>
    <w:rsid w:val="001C3C9C"/>
    <w:rsid w:val="001C4DF0"/>
    <w:rsid w:val="001D0CFA"/>
    <w:rsid w:val="001D68AC"/>
    <w:rsid w:val="001E5550"/>
    <w:rsid w:val="001E5C43"/>
    <w:rsid w:val="001F6DB7"/>
    <w:rsid w:val="002057B2"/>
    <w:rsid w:val="002147EA"/>
    <w:rsid w:val="00214EBE"/>
    <w:rsid w:val="002170C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753B"/>
    <w:rsid w:val="00270FD7"/>
    <w:rsid w:val="0027370D"/>
    <w:rsid w:val="002766C4"/>
    <w:rsid w:val="002768E3"/>
    <w:rsid w:val="00277D65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61CD"/>
    <w:rsid w:val="002B6DE2"/>
    <w:rsid w:val="002D2B0B"/>
    <w:rsid w:val="002D44C3"/>
    <w:rsid w:val="002D6D86"/>
    <w:rsid w:val="002E2AEE"/>
    <w:rsid w:val="002E5A3B"/>
    <w:rsid w:val="002E5CEB"/>
    <w:rsid w:val="002F0F5D"/>
    <w:rsid w:val="002F6088"/>
    <w:rsid w:val="0030025D"/>
    <w:rsid w:val="003006F8"/>
    <w:rsid w:val="003034EA"/>
    <w:rsid w:val="003074A4"/>
    <w:rsid w:val="00307AAB"/>
    <w:rsid w:val="0031780D"/>
    <w:rsid w:val="003214B9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6401"/>
    <w:rsid w:val="003C1DC9"/>
    <w:rsid w:val="003D533F"/>
    <w:rsid w:val="003D7424"/>
    <w:rsid w:val="003E4D64"/>
    <w:rsid w:val="003E6615"/>
    <w:rsid w:val="003F3299"/>
    <w:rsid w:val="003F4D45"/>
    <w:rsid w:val="003F57CB"/>
    <w:rsid w:val="003F76E1"/>
    <w:rsid w:val="00400D6A"/>
    <w:rsid w:val="00410856"/>
    <w:rsid w:val="004145FD"/>
    <w:rsid w:val="004164EE"/>
    <w:rsid w:val="00416FD4"/>
    <w:rsid w:val="00420D18"/>
    <w:rsid w:val="00424281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6821"/>
    <w:rsid w:val="00480D57"/>
    <w:rsid w:val="00495B6D"/>
    <w:rsid w:val="004975F9"/>
    <w:rsid w:val="004A1728"/>
    <w:rsid w:val="004A2138"/>
    <w:rsid w:val="004A7567"/>
    <w:rsid w:val="004B4706"/>
    <w:rsid w:val="004C637F"/>
    <w:rsid w:val="004D1F07"/>
    <w:rsid w:val="004D44CA"/>
    <w:rsid w:val="004D4E63"/>
    <w:rsid w:val="004D522E"/>
    <w:rsid w:val="004E0FB4"/>
    <w:rsid w:val="004F1414"/>
    <w:rsid w:val="004F255C"/>
    <w:rsid w:val="004F6007"/>
    <w:rsid w:val="004F6585"/>
    <w:rsid w:val="00500546"/>
    <w:rsid w:val="00510B8B"/>
    <w:rsid w:val="005247A3"/>
    <w:rsid w:val="00525BB2"/>
    <w:rsid w:val="00532A22"/>
    <w:rsid w:val="00532AEF"/>
    <w:rsid w:val="00536B94"/>
    <w:rsid w:val="00540AD1"/>
    <w:rsid w:val="005507F5"/>
    <w:rsid w:val="00550E49"/>
    <w:rsid w:val="0055763C"/>
    <w:rsid w:val="0056245E"/>
    <w:rsid w:val="00562728"/>
    <w:rsid w:val="00570583"/>
    <w:rsid w:val="0057198B"/>
    <w:rsid w:val="00572A42"/>
    <w:rsid w:val="0057733B"/>
    <w:rsid w:val="00577BCF"/>
    <w:rsid w:val="00586151"/>
    <w:rsid w:val="0058767B"/>
    <w:rsid w:val="00596244"/>
    <w:rsid w:val="00597002"/>
    <w:rsid w:val="005A2AE7"/>
    <w:rsid w:val="005A7121"/>
    <w:rsid w:val="005A76B3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F0861"/>
    <w:rsid w:val="005F2282"/>
    <w:rsid w:val="005F28E6"/>
    <w:rsid w:val="005F51A3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6B2F"/>
    <w:rsid w:val="00632280"/>
    <w:rsid w:val="00641728"/>
    <w:rsid w:val="00642BE1"/>
    <w:rsid w:val="0064579A"/>
    <w:rsid w:val="00653F91"/>
    <w:rsid w:val="006608BE"/>
    <w:rsid w:val="00661E17"/>
    <w:rsid w:val="00663B4C"/>
    <w:rsid w:val="0067052A"/>
    <w:rsid w:val="00671EF8"/>
    <w:rsid w:val="00675D4F"/>
    <w:rsid w:val="00676E2F"/>
    <w:rsid w:val="00680447"/>
    <w:rsid w:val="00682E82"/>
    <w:rsid w:val="00684268"/>
    <w:rsid w:val="00684544"/>
    <w:rsid w:val="00684B0C"/>
    <w:rsid w:val="00684E91"/>
    <w:rsid w:val="006867FE"/>
    <w:rsid w:val="006A66DE"/>
    <w:rsid w:val="006A7EB9"/>
    <w:rsid w:val="006C05BB"/>
    <w:rsid w:val="006E2D87"/>
    <w:rsid w:val="006E652A"/>
    <w:rsid w:val="006E7CA7"/>
    <w:rsid w:val="006F1737"/>
    <w:rsid w:val="006F7C66"/>
    <w:rsid w:val="0070041C"/>
    <w:rsid w:val="00705765"/>
    <w:rsid w:val="00711A5B"/>
    <w:rsid w:val="00711DDF"/>
    <w:rsid w:val="0071312D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723E9"/>
    <w:rsid w:val="00773478"/>
    <w:rsid w:val="0078144B"/>
    <w:rsid w:val="0078240B"/>
    <w:rsid w:val="007908CD"/>
    <w:rsid w:val="007A0E9F"/>
    <w:rsid w:val="007A28D4"/>
    <w:rsid w:val="007A323A"/>
    <w:rsid w:val="007A5C8F"/>
    <w:rsid w:val="007B24B0"/>
    <w:rsid w:val="007C18F3"/>
    <w:rsid w:val="007C3C25"/>
    <w:rsid w:val="007D545D"/>
    <w:rsid w:val="007E201E"/>
    <w:rsid w:val="007E7010"/>
    <w:rsid w:val="007E77F3"/>
    <w:rsid w:val="007E7DAB"/>
    <w:rsid w:val="007F126D"/>
    <w:rsid w:val="007F6C8F"/>
    <w:rsid w:val="00801FE8"/>
    <w:rsid w:val="0081096C"/>
    <w:rsid w:val="00813815"/>
    <w:rsid w:val="008149CD"/>
    <w:rsid w:val="0081553A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76083"/>
    <w:rsid w:val="008919F3"/>
    <w:rsid w:val="00894E55"/>
    <w:rsid w:val="00897210"/>
    <w:rsid w:val="008A45D5"/>
    <w:rsid w:val="008A5209"/>
    <w:rsid w:val="008B389B"/>
    <w:rsid w:val="008D50ED"/>
    <w:rsid w:val="008E101D"/>
    <w:rsid w:val="008E173C"/>
    <w:rsid w:val="008E1A67"/>
    <w:rsid w:val="008E21CC"/>
    <w:rsid w:val="008E538F"/>
    <w:rsid w:val="008F208A"/>
    <w:rsid w:val="00900D43"/>
    <w:rsid w:val="00903F8E"/>
    <w:rsid w:val="00905573"/>
    <w:rsid w:val="00906C43"/>
    <w:rsid w:val="009074B4"/>
    <w:rsid w:val="009102C6"/>
    <w:rsid w:val="009105B3"/>
    <w:rsid w:val="00913285"/>
    <w:rsid w:val="009306F3"/>
    <w:rsid w:val="0093279D"/>
    <w:rsid w:val="00933064"/>
    <w:rsid w:val="00946B09"/>
    <w:rsid w:val="00956578"/>
    <w:rsid w:val="00963F95"/>
    <w:rsid w:val="009673C0"/>
    <w:rsid w:val="00975202"/>
    <w:rsid w:val="00976D42"/>
    <w:rsid w:val="0097764C"/>
    <w:rsid w:val="009852F2"/>
    <w:rsid w:val="00985C15"/>
    <w:rsid w:val="0098680F"/>
    <w:rsid w:val="009876EC"/>
    <w:rsid w:val="009906EB"/>
    <w:rsid w:val="00995C14"/>
    <w:rsid w:val="00996B96"/>
    <w:rsid w:val="009A7BD6"/>
    <w:rsid w:val="009B00A4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66D95"/>
    <w:rsid w:val="00A708B7"/>
    <w:rsid w:val="00A7528C"/>
    <w:rsid w:val="00A764C3"/>
    <w:rsid w:val="00A77EC0"/>
    <w:rsid w:val="00A858FA"/>
    <w:rsid w:val="00A9581E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C3EF6"/>
    <w:rsid w:val="00BC4F75"/>
    <w:rsid w:val="00BC50EA"/>
    <w:rsid w:val="00BC56C4"/>
    <w:rsid w:val="00BC624C"/>
    <w:rsid w:val="00BC7468"/>
    <w:rsid w:val="00BD1C41"/>
    <w:rsid w:val="00BD3834"/>
    <w:rsid w:val="00BE2E2D"/>
    <w:rsid w:val="00BE35DD"/>
    <w:rsid w:val="00BE66B4"/>
    <w:rsid w:val="00BF1A10"/>
    <w:rsid w:val="00BF3C59"/>
    <w:rsid w:val="00BF5F9A"/>
    <w:rsid w:val="00C002B0"/>
    <w:rsid w:val="00C00C36"/>
    <w:rsid w:val="00C00CE3"/>
    <w:rsid w:val="00C01099"/>
    <w:rsid w:val="00C1068A"/>
    <w:rsid w:val="00C113D6"/>
    <w:rsid w:val="00C22016"/>
    <w:rsid w:val="00C22606"/>
    <w:rsid w:val="00C40BC1"/>
    <w:rsid w:val="00C41A30"/>
    <w:rsid w:val="00C521B0"/>
    <w:rsid w:val="00C52E83"/>
    <w:rsid w:val="00C55B6F"/>
    <w:rsid w:val="00C66F01"/>
    <w:rsid w:val="00C67950"/>
    <w:rsid w:val="00C7200B"/>
    <w:rsid w:val="00C72332"/>
    <w:rsid w:val="00C72C64"/>
    <w:rsid w:val="00C76812"/>
    <w:rsid w:val="00CA1414"/>
    <w:rsid w:val="00CA6D76"/>
    <w:rsid w:val="00CA74EF"/>
    <w:rsid w:val="00CB4222"/>
    <w:rsid w:val="00CC2081"/>
    <w:rsid w:val="00CC5140"/>
    <w:rsid w:val="00CC5C8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075"/>
    <w:rsid w:val="00D205C5"/>
    <w:rsid w:val="00D30223"/>
    <w:rsid w:val="00D30B6C"/>
    <w:rsid w:val="00D30F85"/>
    <w:rsid w:val="00D31A2B"/>
    <w:rsid w:val="00D3608E"/>
    <w:rsid w:val="00D44A80"/>
    <w:rsid w:val="00D661F6"/>
    <w:rsid w:val="00D7297B"/>
    <w:rsid w:val="00D75294"/>
    <w:rsid w:val="00D86446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0747A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40D3C"/>
    <w:rsid w:val="00E41BB6"/>
    <w:rsid w:val="00E4371C"/>
    <w:rsid w:val="00E53602"/>
    <w:rsid w:val="00E5666E"/>
    <w:rsid w:val="00E60B31"/>
    <w:rsid w:val="00E62C23"/>
    <w:rsid w:val="00E6418D"/>
    <w:rsid w:val="00E6696F"/>
    <w:rsid w:val="00E710A3"/>
    <w:rsid w:val="00E7576C"/>
    <w:rsid w:val="00E8209F"/>
    <w:rsid w:val="00E84AE8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2EF"/>
    <w:rsid w:val="00EC4D0C"/>
    <w:rsid w:val="00EC550C"/>
    <w:rsid w:val="00EC6674"/>
    <w:rsid w:val="00ED12CC"/>
    <w:rsid w:val="00EE147C"/>
    <w:rsid w:val="00EE7864"/>
    <w:rsid w:val="00EF435D"/>
    <w:rsid w:val="00F0153C"/>
    <w:rsid w:val="00F02EAE"/>
    <w:rsid w:val="00F03B04"/>
    <w:rsid w:val="00F11D97"/>
    <w:rsid w:val="00F12B23"/>
    <w:rsid w:val="00F1328E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B427D"/>
    <w:rsid w:val="00FB5A15"/>
    <w:rsid w:val="00FC1351"/>
    <w:rsid w:val="00FC7A21"/>
    <w:rsid w:val="00FD208B"/>
    <w:rsid w:val="00FE31F7"/>
    <w:rsid w:val="00FE57C4"/>
    <w:rsid w:val="00FF21FC"/>
    <w:rsid w:val="07BEC8EC"/>
    <w:rsid w:val="0AA3EB45"/>
    <w:rsid w:val="0AF2B8A4"/>
    <w:rsid w:val="10AD6DDA"/>
    <w:rsid w:val="175D7ADA"/>
    <w:rsid w:val="179B1CA0"/>
    <w:rsid w:val="194D6260"/>
    <w:rsid w:val="1CA98DBA"/>
    <w:rsid w:val="1CC3F556"/>
    <w:rsid w:val="1D3EE2E4"/>
    <w:rsid w:val="1D895078"/>
    <w:rsid w:val="1F150E6F"/>
    <w:rsid w:val="1F2FC6A2"/>
    <w:rsid w:val="230B3152"/>
    <w:rsid w:val="237EEDF1"/>
    <w:rsid w:val="2651AF3F"/>
    <w:rsid w:val="2AF47E3E"/>
    <w:rsid w:val="2D1B8ED2"/>
    <w:rsid w:val="2FA1200A"/>
    <w:rsid w:val="332BE8B8"/>
    <w:rsid w:val="33945963"/>
    <w:rsid w:val="39ACAF15"/>
    <w:rsid w:val="3AB9F63B"/>
    <w:rsid w:val="3FC5AD21"/>
    <w:rsid w:val="41FE2A4D"/>
    <w:rsid w:val="42852046"/>
    <w:rsid w:val="43382BFA"/>
    <w:rsid w:val="43B05654"/>
    <w:rsid w:val="444C4077"/>
    <w:rsid w:val="49CAC065"/>
    <w:rsid w:val="529B70A0"/>
    <w:rsid w:val="549A931F"/>
    <w:rsid w:val="57C11978"/>
    <w:rsid w:val="59CDCD9C"/>
    <w:rsid w:val="637BBE87"/>
    <w:rsid w:val="6462610B"/>
    <w:rsid w:val="64D0F30E"/>
    <w:rsid w:val="64D82609"/>
    <w:rsid w:val="6872D08C"/>
    <w:rsid w:val="6AD6D04F"/>
    <w:rsid w:val="6E7B3641"/>
    <w:rsid w:val="6F1EF4B5"/>
    <w:rsid w:val="700E9648"/>
    <w:rsid w:val="7D25B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F41C1289-4DD9-4F77-8CEB-5CEF7884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customStyle="1" w:styleId="normaltextrun">
    <w:name w:val="normaltextrun"/>
    <w:basedOn w:val="DefaultParagraphFont"/>
    <w:rsid w:val="00A1700A"/>
  </w:style>
  <w:style w:type="character" w:customStyle="1" w:styleId="eop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customStyle="1" w:styleId="pf0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f01">
    <w:name w:val="cf01"/>
    <w:basedOn w:val="DefaultParagraphFont"/>
    <w:rsid w:val="006202F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  <w:style w:type="paragraph" w:customStyle="1" w:styleId="paragraph">
    <w:name w:val="paragraph"/>
    <w:basedOn w:val="Normal"/>
    <w:uiPriority w:val="1"/>
    <w:rsid w:val="6872D08C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4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1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4" ma:contentTypeDescription="Create a new document." ma:contentTypeScope="" ma:versionID="3feef910cf2b319834b74ddf64d95400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b1634d533e049475f981937fee01af50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E90413-DFDA-4224-976C-1CFEDDD73E97}">
  <ds:schemaRefs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ecd513c4-2476-43e1-84b8-4278d33856c9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22aa6f4c-702d-48f0-bc52-8f40b57cf616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144C0E-498C-4DBE-A043-626F6D6ED6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485</Words>
  <Characters>2489</Characters>
  <Application>Microsoft Office Word</Application>
  <DocSecurity>2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Pradeep Velusamy</cp:lastModifiedBy>
  <cp:revision>2</cp:revision>
  <dcterms:created xsi:type="dcterms:W3CDTF">2024-12-31T20:28:00Z</dcterms:created>
  <dcterms:modified xsi:type="dcterms:W3CDTF">2024-12-3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  <property fmtid="{D5CDD505-2E9C-101B-9397-08002B2CF9AE}" pid="5" name="MSIP_Label_6ff5c69e-9d09-4250-825e-b99a9d4db320_Enabled">
    <vt:lpwstr>true</vt:lpwstr>
  </property>
  <property fmtid="{D5CDD505-2E9C-101B-9397-08002B2CF9AE}" pid="6" name="MSIP_Label_6ff5c69e-9d09-4250-825e-b99a9d4db320_SetDate">
    <vt:lpwstr>2024-12-31T20:28:15Z</vt:lpwstr>
  </property>
  <property fmtid="{D5CDD505-2E9C-101B-9397-08002B2CF9AE}" pid="7" name="MSIP_Label_6ff5c69e-9d09-4250-825e-b99a9d4db320_Method">
    <vt:lpwstr>Standard</vt:lpwstr>
  </property>
  <property fmtid="{D5CDD505-2E9C-101B-9397-08002B2CF9AE}" pid="8" name="MSIP_Label_6ff5c69e-9d09-4250-825e-b99a9d4db320_Name">
    <vt:lpwstr>General</vt:lpwstr>
  </property>
  <property fmtid="{D5CDD505-2E9C-101B-9397-08002B2CF9AE}" pid="9" name="MSIP_Label_6ff5c69e-9d09-4250-825e-b99a9d4db320_SiteId">
    <vt:lpwstr>d79da2e9-d03a-4707-9da7-67a34ac6465c</vt:lpwstr>
  </property>
  <property fmtid="{D5CDD505-2E9C-101B-9397-08002B2CF9AE}" pid="10" name="MSIP_Label_6ff5c69e-9d09-4250-825e-b99a9d4db320_ActionId">
    <vt:lpwstr>51d6d774-56db-4811-8532-b4006e721a30</vt:lpwstr>
  </property>
  <property fmtid="{D5CDD505-2E9C-101B-9397-08002B2CF9AE}" pid="11" name="MSIP_Label_6ff5c69e-9d09-4250-825e-b99a9d4db320_ContentBits">
    <vt:lpwstr>0</vt:lpwstr>
  </property>
</Properties>
</file>